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4fa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894c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30f5b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